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D5B0B" w14:textId="77777777" w:rsidR="00D422A4" w:rsidRDefault="00D422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14:paraId="60FA956D" w14:textId="77777777" w:rsidR="00811048" w:rsidRDefault="00811048" w:rsidP="00811048">
      <w:pPr>
        <w:widowControl w:val="0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STRALIAN REGION</w:t>
      </w:r>
    </w:p>
    <w:p w14:paraId="08436E09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4"/>
          <w:szCs w:val="24"/>
        </w:rPr>
      </w:pPr>
      <w:r>
        <w:rPr>
          <w:rFonts w:ascii="ArialMT" w:hAnsi="ArialMT" w:cs="ArialMT"/>
          <w:b/>
          <w:bCs/>
          <w:color w:val="000000"/>
          <w:sz w:val="24"/>
          <w:szCs w:val="24"/>
        </w:rPr>
        <w:t>REIMBURSEMENT REQUEST</w:t>
      </w:r>
    </w:p>
    <w:p w14:paraId="1DE11747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/>
          <w:kern w:val="2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5"/>
        <w:gridCol w:w="3241"/>
        <w:gridCol w:w="2053"/>
        <w:gridCol w:w="1601"/>
      </w:tblGrid>
      <w:tr w:rsidR="00811048" w:rsidRPr="00D422A4" w14:paraId="1EF56045" w14:textId="77777777" w:rsidTr="00811048">
        <w:trPr>
          <w:jc w:val="center"/>
        </w:trPr>
        <w:tc>
          <w:tcPr>
            <w:tcW w:w="1665" w:type="dxa"/>
            <w:hideMark/>
          </w:tcPr>
          <w:p w14:paraId="5F46C79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Name:</w:t>
            </w:r>
          </w:p>
        </w:tc>
        <w:tc>
          <w:tcPr>
            <w:tcW w:w="3241" w:type="dxa"/>
          </w:tcPr>
          <w:p w14:paraId="39650DE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14:paraId="74D258E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Request:</w:t>
            </w:r>
          </w:p>
        </w:tc>
        <w:tc>
          <w:tcPr>
            <w:tcW w:w="1601" w:type="dxa"/>
          </w:tcPr>
          <w:p w14:paraId="44A8E8B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1B4C3EC5" w14:textId="77777777" w:rsidTr="00811048">
        <w:trPr>
          <w:jc w:val="center"/>
        </w:trPr>
        <w:tc>
          <w:tcPr>
            <w:tcW w:w="1665" w:type="dxa"/>
            <w:hideMark/>
          </w:tcPr>
          <w:p w14:paraId="467B071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Event/Purpose:</w:t>
            </w:r>
          </w:p>
        </w:tc>
        <w:tc>
          <w:tcPr>
            <w:tcW w:w="3241" w:type="dxa"/>
          </w:tcPr>
          <w:p w14:paraId="78CBD6E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14:paraId="3EFFEB5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Event:</w:t>
            </w:r>
          </w:p>
        </w:tc>
        <w:tc>
          <w:tcPr>
            <w:tcW w:w="1601" w:type="dxa"/>
          </w:tcPr>
          <w:p w14:paraId="7AF4C59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60BDB3AD" w14:textId="77777777" w:rsidTr="00811048">
        <w:trPr>
          <w:jc w:val="center"/>
        </w:trPr>
        <w:tc>
          <w:tcPr>
            <w:tcW w:w="1665" w:type="dxa"/>
            <w:hideMark/>
          </w:tcPr>
          <w:p w14:paraId="5710BF0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Location:</w:t>
            </w:r>
          </w:p>
        </w:tc>
        <w:tc>
          <w:tcPr>
            <w:tcW w:w="3241" w:type="dxa"/>
          </w:tcPr>
          <w:p w14:paraId="387DDAA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</w:tcPr>
          <w:p w14:paraId="4F3AAB8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601" w:type="dxa"/>
          </w:tcPr>
          <w:p w14:paraId="18D28ED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14:paraId="68A2E630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color w:val="000000"/>
          <w:sz w:val="20"/>
          <w:szCs w:val="20"/>
        </w:rPr>
      </w:pPr>
    </w:p>
    <w:p w14:paraId="4C65A052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diem is $</w:t>
      </w:r>
      <w:r w:rsidR="001A4D34">
        <w:rPr>
          <w:rFonts w:ascii="ArialMT" w:hAnsi="ArialMT" w:cs="ArialMT"/>
          <w:b/>
          <w:bCs/>
          <w:color w:val="000000"/>
          <w:sz w:val="20"/>
          <w:szCs w:val="20"/>
        </w:rPr>
        <w:t>10</w:t>
      </w: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0 per day</w:t>
      </w:r>
    </w:p>
    <w:p w14:paraId="71C43E4E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night accommodation allowance is $</w:t>
      </w:r>
      <w:r w:rsidR="001A4D34">
        <w:rPr>
          <w:rFonts w:ascii="ArialMT" w:hAnsi="ArialMT" w:cs="ArialMT"/>
          <w:b/>
          <w:bCs/>
          <w:color w:val="000000"/>
          <w:sz w:val="20"/>
          <w:szCs w:val="20"/>
        </w:rPr>
        <w:t>11</w:t>
      </w: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0 per night</w:t>
      </w:r>
    </w:p>
    <w:p w14:paraId="10973258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0"/>
          <w:szCs w:val="20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93"/>
        <w:gridCol w:w="1134"/>
        <w:gridCol w:w="1985"/>
        <w:gridCol w:w="850"/>
        <w:gridCol w:w="1701"/>
        <w:gridCol w:w="1276"/>
      </w:tblGrid>
      <w:tr w:rsidR="00811048" w:rsidRPr="00D422A4" w14:paraId="4BFDFB92" w14:textId="77777777" w:rsidTr="00811048">
        <w:trPr>
          <w:trHeight w:val="458"/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73252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ys</w:t>
            </w:r>
          </w:p>
          <w:p w14:paraId="4363F73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0FFAD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Main </w:t>
            </w: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ravel</w:t>
            </w:r>
          </w:p>
          <w:p w14:paraId="19168EE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b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74FF60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Accommodation</w:t>
            </w:r>
          </w:p>
          <w:p w14:paraId="5075B5FA" w14:textId="77777777" w:rsidR="00811048" w:rsidRPr="00122707" w:rsidRDefault="00811048" w:rsidP="001A4D3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</w:t>
            </w:r>
            <w:r w:rsidR="001A4D3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11</w:t>
            </w: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0 per night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D32930" w14:textId="77777777"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Per Diem</w:t>
            </w:r>
          </w:p>
          <w:p w14:paraId="15DFE976" w14:textId="77777777" w:rsidR="00811048" w:rsidRPr="00122707" w:rsidRDefault="00811048" w:rsidP="001A4D3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</w:t>
            </w:r>
            <w:r w:rsidR="001A4D3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10</w:t>
            </w: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0 per day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A0C113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ily Total</w:t>
            </w:r>
          </w:p>
        </w:tc>
      </w:tr>
      <w:tr w:rsidR="00811048" w:rsidRPr="00D422A4" w14:paraId="6B4C2014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8E28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77B1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09C24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6DE11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eal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62543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Other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46197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</w:tr>
      <w:tr w:rsidR="00811048" w:rsidRPr="00D422A4" w14:paraId="02DA4E88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77996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Fri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44BAB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BCD8F2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DBB88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42A2C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6B8BAD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6B0C742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03735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atur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D032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F26F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26654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088B0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CA0F1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11E71FF6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6D8FEC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u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B2DCE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D258A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9EB48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7FDCE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499508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2C409539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C1E1D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o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025EF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1B30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3DB4B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4B7C0B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E2937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FEDB542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4A986B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u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A31B7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61620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FB3A9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031FE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EB963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053ADB18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D4F8E8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Wedn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1C8E7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91490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AAC844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D199D1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06BAD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686875A9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DF3ED67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hur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E75F69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441490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D5B4DA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87CF2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41C8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14:paraId="39C4E60E" w14:textId="77777777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76BAD3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Totals 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E9EFBF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9F239E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624D6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6007AC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133AD5" w14:textId="77777777"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</w:tbl>
    <w:p w14:paraId="51BA7769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i/>
          <w:iCs/>
          <w:color w:val="000000"/>
          <w:sz w:val="20"/>
          <w:szCs w:val="20"/>
        </w:rPr>
      </w:pP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Note: Only include charges to be reimbursed. (Attach copies of receipts,</w:t>
      </w:r>
      <w:r>
        <w:rPr>
          <w:rFonts w:ascii="ArialMT" w:hAnsi="ArialMT" w:cs="ArialMT"/>
          <w:i/>
          <w:iCs/>
          <w:color w:val="000000"/>
          <w:sz w:val="20"/>
          <w:szCs w:val="20"/>
        </w:rPr>
        <w:t xml:space="preserve"> </w:t>
      </w: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with the exception of meals).</w:t>
      </w:r>
    </w:p>
    <w:p w14:paraId="7983C631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p w14:paraId="4F5737D7" w14:textId="77777777"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I hereby certify the above is true and correct.</w:t>
      </w:r>
    </w:p>
    <w:p w14:paraId="60061E7A" w14:textId="77777777"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3370"/>
        <w:gridCol w:w="730"/>
        <w:gridCol w:w="1420"/>
      </w:tblGrid>
      <w:tr w:rsidR="00811048" w:rsidRPr="00D422A4" w14:paraId="206CD13A" w14:textId="77777777" w:rsidTr="00811048">
        <w:trPr>
          <w:jc w:val="center"/>
        </w:trPr>
        <w:tc>
          <w:tcPr>
            <w:tcW w:w="1258" w:type="dxa"/>
            <w:hideMark/>
          </w:tcPr>
          <w:p w14:paraId="65CC1352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Signed</w:t>
            </w:r>
          </w:p>
        </w:tc>
        <w:tc>
          <w:tcPr>
            <w:tcW w:w="3370" w:type="dxa"/>
          </w:tcPr>
          <w:p w14:paraId="610E2B4C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14:paraId="779FDBC5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14:paraId="4ABF1A9D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14:paraId="486DEE71" w14:textId="77777777" w:rsidTr="00811048">
        <w:trPr>
          <w:jc w:val="center"/>
        </w:trPr>
        <w:tc>
          <w:tcPr>
            <w:tcW w:w="1258" w:type="dxa"/>
            <w:hideMark/>
          </w:tcPr>
          <w:p w14:paraId="09A36FE5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Approved</w:t>
            </w:r>
          </w:p>
        </w:tc>
        <w:tc>
          <w:tcPr>
            <w:tcW w:w="3370" w:type="dxa"/>
          </w:tcPr>
          <w:p w14:paraId="5E086527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14:paraId="031D7585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14:paraId="1C321575" w14:textId="77777777"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14:paraId="3C6133BA" w14:textId="77777777" w:rsidR="00811048" w:rsidRDefault="00811048" w:rsidP="00811048">
      <w:pPr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14:paraId="780A35C4" w14:textId="77777777" w:rsidR="00EE7615" w:rsidRDefault="00EE7615">
      <w:pPr>
        <w:rPr>
          <w:rFonts w:ascii="Arial" w:hAnsi="Arial" w:cs="Arial"/>
          <w:b/>
          <w:color w:val="000000"/>
          <w:sz w:val="24"/>
          <w:szCs w:val="24"/>
        </w:rPr>
      </w:pPr>
    </w:p>
    <w:p w14:paraId="3ABDA02E" w14:textId="77777777" w:rsidR="00811048" w:rsidRDefault="00811048">
      <w:pPr>
        <w:rPr>
          <w:rFonts w:ascii="Arial" w:hAnsi="Arial" w:cs="Arial"/>
          <w:b/>
          <w:color w:val="000000"/>
          <w:sz w:val="24"/>
          <w:szCs w:val="24"/>
        </w:rPr>
      </w:pPr>
    </w:p>
    <w:sectPr w:rsidR="00811048" w:rsidSect="00CC328E">
      <w:headerReference w:type="default" r:id="rId7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0C498" w14:textId="77777777" w:rsidR="005D76BB" w:rsidRDefault="005D76BB" w:rsidP="00567C83">
      <w:pPr>
        <w:spacing w:after="0" w:line="240" w:lineRule="auto"/>
      </w:pPr>
      <w:r>
        <w:separator/>
      </w:r>
    </w:p>
  </w:endnote>
  <w:endnote w:type="continuationSeparator" w:id="0">
    <w:p w14:paraId="792326AB" w14:textId="77777777" w:rsidR="005D76BB" w:rsidRDefault="005D76BB" w:rsidP="00567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48147" w14:textId="77777777" w:rsidR="005D76BB" w:rsidRDefault="005D76BB" w:rsidP="00567C83">
      <w:pPr>
        <w:spacing w:after="0" w:line="240" w:lineRule="auto"/>
      </w:pPr>
      <w:r>
        <w:separator/>
      </w:r>
    </w:p>
  </w:footnote>
  <w:footnote w:type="continuationSeparator" w:id="0">
    <w:p w14:paraId="60B55248" w14:textId="77777777" w:rsidR="005D76BB" w:rsidRDefault="005D76BB" w:rsidP="00567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80207" w14:textId="77777777" w:rsidR="0018584F" w:rsidRDefault="0018584F">
    <w:pPr>
      <w:pStyle w:val="Header"/>
    </w:pPr>
    <w:r>
      <w:rPr>
        <w:noProof/>
        <w:lang w:val="en-US" w:eastAsia="en-US"/>
      </w:rPr>
      <w:drawing>
        <wp:inline distT="0" distB="0" distL="0" distR="0" wp14:anchorId="672771F6" wp14:editId="6F4BC9F9">
          <wp:extent cx="5943600" cy="158305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583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D2BE7"/>
    <w:multiLevelType w:val="multilevel"/>
    <w:tmpl w:val="3FC490E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33628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E0NDQ3NTC0NLBU0lEKTi0uzszPAykwqgUAYnj7ACwAAAA="/>
  </w:docVars>
  <w:rsids>
    <w:rsidRoot w:val="007D70BE"/>
    <w:rsid w:val="000303CB"/>
    <w:rsid w:val="00032F8C"/>
    <w:rsid w:val="00065C23"/>
    <w:rsid w:val="00074208"/>
    <w:rsid w:val="00085D2F"/>
    <w:rsid w:val="00085F4C"/>
    <w:rsid w:val="000915A8"/>
    <w:rsid w:val="000B304E"/>
    <w:rsid w:val="00122707"/>
    <w:rsid w:val="0016515E"/>
    <w:rsid w:val="0018584F"/>
    <w:rsid w:val="001A3C40"/>
    <w:rsid w:val="001A4078"/>
    <w:rsid w:val="001A4D34"/>
    <w:rsid w:val="001C0417"/>
    <w:rsid w:val="001E291C"/>
    <w:rsid w:val="001E3202"/>
    <w:rsid w:val="00220CBC"/>
    <w:rsid w:val="00244CEE"/>
    <w:rsid w:val="00245D67"/>
    <w:rsid w:val="002844F7"/>
    <w:rsid w:val="00294983"/>
    <w:rsid w:val="002972B0"/>
    <w:rsid w:val="002A18A6"/>
    <w:rsid w:val="002D490B"/>
    <w:rsid w:val="002E6F1C"/>
    <w:rsid w:val="0036585D"/>
    <w:rsid w:val="0037728B"/>
    <w:rsid w:val="003850C1"/>
    <w:rsid w:val="00391BD1"/>
    <w:rsid w:val="003948DC"/>
    <w:rsid w:val="003A6D5D"/>
    <w:rsid w:val="003C1607"/>
    <w:rsid w:val="003E5514"/>
    <w:rsid w:val="00414F43"/>
    <w:rsid w:val="00457DA1"/>
    <w:rsid w:val="004B1D9E"/>
    <w:rsid w:val="004F1AFA"/>
    <w:rsid w:val="00536D40"/>
    <w:rsid w:val="00541E45"/>
    <w:rsid w:val="00541E99"/>
    <w:rsid w:val="005440F6"/>
    <w:rsid w:val="00567C83"/>
    <w:rsid w:val="00570A7E"/>
    <w:rsid w:val="005B67CA"/>
    <w:rsid w:val="005D76BB"/>
    <w:rsid w:val="005D7C4D"/>
    <w:rsid w:val="00625686"/>
    <w:rsid w:val="00654C1E"/>
    <w:rsid w:val="00677F46"/>
    <w:rsid w:val="006861C8"/>
    <w:rsid w:val="006C67F4"/>
    <w:rsid w:val="006E39DF"/>
    <w:rsid w:val="0070398F"/>
    <w:rsid w:val="007526DA"/>
    <w:rsid w:val="007822D8"/>
    <w:rsid w:val="007A20AF"/>
    <w:rsid w:val="007D70BE"/>
    <w:rsid w:val="00811048"/>
    <w:rsid w:val="00826229"/>
    <w:rsid w:val="00826F97"/>
    <w:rsid w:val="00852118"/>
    <w:rsid w:val="00885B9B"/>
    <w:rsid w:val="008A1C75"/>
    <w:rsid w:val="008E0771"/>
    <w:rsid w:val="008F018F"/>
    <w:rsid w:val="009049F2"/>
    <w:rsid w:val="00905B83"/>
    <w:rsid w:val="00916110"/>
    <w:rsid w:val="00984C2B"/>
    <w:rsid w:val="00A2795F"/>
    <w:rsid w:val="00A80980"/>
    <w:rsid w:val="00AC6ACF"/>
    <w:rsid w:val="00B3333C"/>
    <w:rsid w:val="00B77252"/>
    <w:rsid w:val="00B80CAF"/>
    <w:rsid w:val="00B86FCA"/>
    <w:rsid w:val="00BB49DD"/>
    <w:rsid w:val="00C41A02"/>
    <w:rsid w:val="00C76C4D"/>
    <w:rsid w:val="00C910B2"/>
    <w:rsid w:val="00CA2229"/>
    <w:rsid w:val="00CA381C"/>
    <w:rsid w:val="00CB7C47"/>
    <w:rsid w:val="00CC328E"/>
    <w:rsid w:val="00CD2F9C"/>
    <w:rsid w:val="00CD6491"/>
    <w:rsid w:val="00CD69F1"/>
    <w:rsid w:val="00CE1C64"/>
    <w:rsid w:val="00CE2301"/>
    <w:rsid w:val="00CE677A"/>
    <w:rsid w:val="00CF3BE0"/>
    <w:rsid w:val="00D024CB"/>
    <w:rsid w:val="00D03B65"/>
    <w:rsid w:val="00D26D9B"/>
    <w:rsid w:val="00D422A4"/>
    <w:rsid w:val="00D86E58"/>
    <w:rsid w:val="00DF39CB"/>
    <w:rsid w:val="00EE7615"/>
    <w:rsid w:val="00EF7259"/>
    <w:rsid w:val="00F32A7C"/>
    <w:rsid w:val="00F50D60"/>
    <w:rsid w:val="00F70600"/>
    <w:rsid w:val="00F935D9"/>
    <w:rsid w:val="00FA13B4"/>
    <w:rsid w:val="00FB0F15"/>
    <w:rsid w:val="00FB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E59525"/>
  <w15:docId w15:val="{A40887CF-CA9A-AF40-9546-B3A678A56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C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16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6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6F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F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F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FC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49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C83"/>
  </w:style>
  <w:style w:type="paragraph" w:styleId="Footer">
    <w:name w:val="footer"/>
    <w:basedOn w:val="Normal"/>
    <w:link w:val="Foot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C83"/>
  </w:style>
  <w:style w:type="character" w:styleId="Hyperlink">
    <w:name w:val="Hyperlink"/>
    <w:basedOn w:val="DefaultParagraphFont"/>
    <w:uiPriority w:val="99"/>
    <w:unhideWhenUsed/>
    <w:rsid w:val="00905B8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Anita King</cp:lastModifiedBy>
  <cp:revision>2</cp:revision>
  <dcterms:created xsi:type="dcterms:W3CDTF">2023-08-28T11:48:00Z</dcterms:created>
  <dcterms:modified xsi:type="dcterms:W3CDTF">2023-08-28T11:48:00Z</dcterms:modified>
</cp:coreProperties>
</file>